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09CFD" w14:textId="77777777" w:rsidR="00A035F9" w:rsidRPr="009B7B94" w:rsidRDefault="00A035F9" w:rsidP="00A035F9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A035F9" w:rsidRPr="009B7B94" w14:paraId="6860E0B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9836B8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61C1F1AA" w14:textId="026F90CD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 w:rsidR="005F79BA">
              <w:rPr>
                <w:rFonts w:asciiTheme="majorBidi" w:eastAsiaTheme="majorEastAsia" w:hAnsiTheme="majorBidi" w:cstheme="majorBidi"/>
              </w:rPr>
              <w:t>5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A035F9" w:rsidRPr="009B7B94" w14:paraId="603CC6FE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79ADEF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3B69ADC9" w14:textId="15B90E77" w:rsidR="00A035F9" w:rsidRPr="009B7B94" w:rsidRDefault="00F5702A" w:rsidP="00DC2A83">
            <w:pPr>
              <w:jc w:val="both"/>
              <w:rPr>
                <w:rFonts w:asciiTheme="majorBidi" w:hAnsiTheme="majorBidi" w:cstheme="majorBidi"/>
              </w:rPr>
            </w:pPr>
            <w:r w:rsidRPr="00F5702A">
              <w:rPr>
                <w:rFonts w:asciiTheme="majorBidi" w:hAnsiTheme="majorBidi" w:cstheme="majorBidi"/>
              </w:rPr>
              <w:t>Execute Event Management</w:t>
            </w:r>
          </w:p>
        </w:tc>
      </w:tr>
      <w:tr w:rsidR="00A035F9" w:rsidRPr="009B7B94" w14:paraId="256BC77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6AAE95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35C6C477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A035F9" w:rsidRPr="009B7B94" w14:paraId="29CF569B" w14:textId="77777777" w:rsidTr="00DC2A83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2D12AC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1D63E83F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_______________________________</w:t>
            </w:r>
          </w:p>
          <w:p w14:paraId="1CD17056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9B7B94">
              <w:rPr>
                <w:rFonts w:asciiTheme="majorBidi" w:hAnsiTheme="majorBidi" w:cstheme="majorBidi"/>
              </w:rPr>
              <w:t>Number__________________________________</w:t>
            </w:r>
          </w:p>
        </w:tc>
      </w:tr>
      <w:tr w:rsidR="00A035F9" w:rsidRPr="009B7B94" w14:paraId="07EEF58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3A371A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E609C2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3B53C82E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045B4C09" w14:textId="77777777" w:rsidR="00A035F9" w:rsidRDefault="00A035F9" w:rsidP="005F79BA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</w:rPr>
            </w:pPr>
          </w:p>
          <w:p w14:paraId="3D80AEF7" w14:textId="77777777" w:rsidR="005F79BA" w:rsidRPr="00A65D41" w:rsidRDefault="005F79BA" w:rsidP="005F79B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0CC50E54" w14:textId="77777777" w:rsidR="005F79BA" w:rsidRPr="00A65D41" w:rsidRDefault="005F79BA" w:rsidP="005F79B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16652F13" w14:textId="77777777" w:rsidR="005F79BA" w:rsidRDefault="005F79BA" w:rsidP="005F79B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18336D25" w14:textId="61D07D56" w:rsidR="005F79BA" w:rsidRPr="005F79BA" w:rsidRDefault="005F79BA" w:rsidP="005F79B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5F79BA">
              <w:rPr>
                <w:rFonts w:asciiTheme="majorBidi" w:hAnsiTheme="majorBidi" w:cstheme="majorBidi"/>
                <w:b/>
              </w:rPr>
              <w:t>Perform role at the time of assessment (if any).</w:t>
            </w:r>
          </w:p>
        </w:tc>
      </w:tr>
      <w:tr w:rsidR="00A035F9" w:rsidRPr="009B7B94" w14:paraId="27F7CB49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54D90F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BBEF633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A035F9" w:rsidRPr="009B7B94" w14:paraId="5BB08B3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3E714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2EF14169" w14:textId="4FAA1151" w:rsidR="00A035F9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F79BA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4A67374D" w14:textId="77777777" w:rsidR="005F79BA" w:rsidRDefault="005F79BA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070E12E6" w14:textId="42F1C1F1" w:rsidR="005F79BA" w:rsidRDefault="005F79BA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3E8DA99C" w14:textId="53B29A55" w:rsidR="005F79BA" w:rsidRPr="005F79BA" w:rsidRDefault="005F79BA" w:rsidP="00DC2A83">
            <w:pPr>
              <w:jc w:val="both"/>
              <w:rPr>
                <w:rFonts w:asciiTheme="majorBidi" w:hAnsiTheme="majorBidi" w:cstheme="majorBidi"/>
              </w:rPr>
            </w:pPr>
            <w:r w:rsidRPr="005F79BA">
              <w:rPr>
                <w:rFonts w:asciiTheme="majorBidi" w:hAnsiTheme="majorBidi" w:cstheme="majorBidi"/>
              </w:rPr>
              <w:t>Develop a proposal for tourism authority to organize Sufi Musical Night at your local area</w:t>
            </w:r>
            <w:r w:rsidRPr="005F79BA">
              <w:rPr>
                <w:rFonts w:asciiTheme="majorBidi" w:hAnsiTheme="majorBidi" w:cstheme="majorBidi"/>
              </w:rPr>
              <w:t>. (To be submit at the time of assessment).</w:t>
            </w:r>
          </w:p>
        </w:tc>
      </w:tr>
      <w:tr w:rsidR="00A035F9" w:rsidRPr="009B7B94" w14:paraId="7CA1C054" w14:textId="77777777" w:rsidTr="00DC2A83">
        <w:trPr>
          <w:trHeight w:val="56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ED9395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244AF93C" w14:textId="6E382049" w:rsidR="005F79BA" w:rsidRPr="005F79BA" w:rsidRDefault="005F79BA" w:rsidP="005F79BA">
            <w:pPr>
              <w:pStyle w:val="PC"/>
              <w:framePr w:hSpace="0" w:wrap="auto" w:vAnchor="margin" w:hAnchor="text" w:xAlign="left" w:yAlign="inline"/>
              <w:jc w:val="left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F79BA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1E4282F9" w14:textId="7581A11E" w:rsidR="00415DF1" w:rsidRDefault="005F79BA" w:rsidP="005F79BA">
            <w:pPr>
              <w:pStyle w:val="PC"/>
              <w:framePr w:hSpace="0" w:wrap="auto" w:vAnchor="margin" w:hAnchor="text" w:xAlign="left" w:yAlign="inline"/>
              <w:numPr>
                <w:ilvl w:val="1"/>
                <w:numId w:val="11"/>
              </w:numPr>
              <w:ind w:left="609" w:hanging="450"/>
              <w:jc w:val="left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Identify the ev</w:t>
            </w:r>
            <w:r w:rsidR="006F69E0" w:rsidRPr="00415DF1">
              <w:rPr>
                <w:rFonts w:asciiTheme="majorBidi" w:hAnsiTheme="majorBidi" w:cstheme="majorBidi"/>
                <w:color w:val="auto"/>
              </w:rPr>
              <w:t>ent concept and organization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6BF351AD" w14:textId="05A5638A" w:rsidR="006F69E0" w:rsidRPr="00415DF1" w:rsidRDefault="005F79BA" w:rsidP="005F79BA">
            <w:pPr>
              <w:pStyle w:val="PC"/>
              <w:framePr w:hSpace="0" w:wrap="auto" w:vAnchor="margin" w:hAnchor="text" w:xAlign="left" w:yAlign="inline"/>
              <w:numPr>
                <w:ilvl w:val="1"/>
                <w:numId w:val="11"/>
              </w:numPr>
              <w:ind w:left="609" w:hanging="450"/>
              <w:jc w:val="left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Identify the </w:t>
            </w:r>
            <w:r>
              <w:rPr>
                <w:rFonts w:asciiTheme="majorBidi" w:hAnsiTheme="majorBidi" w:cstheme="majorBidi"/>
                <w:color w:val="auto"/>
              </w:rPr>
              <w:t>e</w:t>
            </w:r>
            <w:r w:rsidR="006F69E0" w:rsidRPr="006F69E0">
              <w:rPr>
                <w:rFonts w:asciiTheme="majorBidi" w:hAnsiTheme="majorBidi" w:cstheme="majorBidi"/>
                <w:color w:val="auto"/>
              </w:rPr>
              <w:t>vent registration procedures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002DEC3C" w14:textId="2F8AE436" w:rsidR="00415DF1" w:rsidRPr="00415DF1" w:rsidRDefault="005F79BA" w:rsidP="005F79BA">
            <w:pPr>
              <w:pStyle w:val="PC"/>
              <w:framePr w:hSpace="0" w:wrap="auto" w:vAnchor="margin" w:hAnchor="text" w:xAlign="left" w:yAlign="inline"/>
              <w:numPr>
                <w:ilvl w:val="1"/>
                <w:numId w:val="11"/>
              </w:numPr>
              <w:ind w:left="609" w:hanging="450"/>
              <w:jc w:val="left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termine e</w:t>
            </w:r>
            <w:r w:rsidR="006F69E0" w:rsidRPr="00415DF1">
              <w:rPr>
                <w:rFonts w:asciiTheme="majorBidi" w:hAnsiTheme="majorBidi" w:cstheme="majorBidi"/>
                <w:color w:val="auto"/>
              </w:rPr>
              <w:t xml:space="preserve">vent design, </w:t>
            </w:r>
            <w:proofErr w:type="gramStart"/>
            <w:r w:rsidR="006F69E0" w:rsidRPr="00415DF1">
              <w:rPr>
                <w:rFonts w:asciiTheme="majorBidi" w:hAnsiTheme="majorBidi" w:cstheme="majorBidi"/>
                <w:color w:val="auto"/>
              </w:rPr>
              <w:t>budget</w:t>
            </w:r>
            <w:proofErr w:type="gramEnd"/>
            <w:r w:rsidR="006F69E0" w:rsidRPr="00415DF1">
              <w:rPr>
                <w:rFonts w:asciiTheme="majorBidi" w:hAnsiTheme="majorBidi" w:cstheme="majorBidi"/>
                <w:color w:val="auto"/>
              </w:rPr>
              <w:t xml:space="preserve"> and forecast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7CCC7657" w14:textId="60C7BD9F" w:rsidR="00415DF1" w:rsidRDefault="005F79BA" w:rsidP="005F79BA">
            <w:pPr>
              <w:pStyle w:val="PC"/>
              <w:framePr w:hSpace="0" w:wrap="auto" w:vAnchor="margin" w:hAnchor="text" w:xAlign="left" w:yAlign="inline"/>
              <w:numPr>
                <w:ilvl w:val="1"/>
                <w:numId w:val="11"/>
              </w:numPr>
              <w:ind w:left="609" w:hanging="450"/>
              <w:jc w:val="left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Schedule e</w:t>
            </w:r>
            <w:r w:rsidR="006F69E0" w:rsidRPr="00415DF1">
              <w:rPr>
                <w:rFonts w:asciiTheme="majorBidi" w:hAnsiTheme="majorBidi" w:cstheme="majorBidi"/>
                <w:color w:val="auto"/>
              </w:rPr>
              <w:t>vent day operations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20A88923" w14:textId="74058465" w:rsidR="00A035F9" w:rsidRPr="005F79BA" w:rsidRDefault="005F79BA" w:rsidP="005F79BA">
            <w:pPr>
              <w:pStyle w:val="PC"/>
              <w:framePr w:hSpace="0" w:wrap="auto" w:vAnchor="margin" w:hAnchor="text" w:xAlign="left" w:yAlign="inline"/>
              <w:numPr>
                <w:ilvl w:val="1"/>
                <w:numId w:val="11"/>
              </w:numPr>
              <w:ind w:left="609" w:hanging="450"/>
              <w:jc w:val="left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erform e</w:t>
            </w:r>
            <w:r w:rsidR="006F69E0">
              <w:rPr>
                <w:rFonts w:asciiTheme="majorBidi" w:hAnsiTheme="majorBidi" w:cstheme="majorBidi"/>
                <w:color w:val="auto"/>
              </w:rPr>
              <w:t>vent planning and execution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</w:tc>
      </w:tr>
    </w:tbl>
    <w:p w14:paraId="645C54B1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2A0602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835504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5637B8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6A46C0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CD12EBF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FFB25F0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0EB25C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81528F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ED19E9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ABDECC3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27D081" w14:textId="77777777" w:rsidR="00A035F9" w:rsidRPr="009B7B94" w:rsidRDefault="00A035F9" w:rsidP="00A035F9">
      <w:pPr>
        <w:pStyle w:val="Heading1"/>
      </w:pPr>
      <w:r w:rsidRPr="009B7B94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A035F9" w:rsidRPr="009B7B94" w14:paraId="68BBD6FA" w14:textId="77777777" w:rsidTr="00DC2A83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376A59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69BBE7E3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035F9" w:rsidRPr="009B7B94" w14:paraId="0D2B1230" w14:textId="77777777" w:rsidTr="00DC2A83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9331F5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09473E3B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66348" w:rsidRPr="009B7B94" w14:paraId="5156EB99" w14:textId="77777777" w:rsidTr="00DC2A83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8656A1E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75A4E0F4" w14:textId="6840C823" w:rsidR="00A66348" w:rsidRPr="009B7B94" w:rsidRDefault="00A66348" w:rsidP="00A66348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</w:rPr>
              <w:t>5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A66348" w:rsidRPr="009B7B94" w14:paraId="02792B85" w14:textId="77777777" w:rsidTr="00DC2A83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E992946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24D109FE" w14:textId="087905DD" w:rsidR="00A66348" w:rsidRPr="009B7B94" w:rsidRDefault="00A66348" w:rsidP="00A66348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F5702A">
              <w:rPr>
                <w:rFonts w:asciiTheme="majorBidi" w:hAnsiTheme="majorBidi" w:cstheme="majorBidi"/>
              </w:rPr>
              <w:t>Execute Event Management</w:t>
            </w:r>
          </w:p>
        </w:tc>
      </w:tr>
      <w:tr w:rsidR="00A035F9" w:rsidRPr="009B7B94" w14:paraId="21F1DC70" w14:textId="77777777" w:rsidTr="00DC2A83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D87436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93218E5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A035F9" w:rsidRPr="009B7B94" w14:paraId="06DCD7C3" w14:textId="77777777" w:rsidTr="00DC2A83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6A286F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03C69508" w14:textId="77777777" w:rsidR="00A66348" w:rsidRDefault="00A66348" w:rsidP="00A6634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6A158E9" w14:textId="74501145" w:rsidR="00A035F9" w:rsidRPr="00A66348" w:rsidRDefault="00A66348" w:rsidP="00A66348">
            <w:pPr>
              <w:rPr>
                <w:rFonts w:asciiTheme="majorBidi" w:hAnsiTheme="majorBidi" w:cstheme="majorBidi"/>
                <w:szCs w:val="28"/>
              </w:rPr>
            </w:pPr>
            <w:r w:rsidRPr="005F79BA">
              <w:rPr>
                <w:rFonts w:asciiTheme="majorBidi" w:hAnsiTheme="majorBidi" w:cstheme="majorBidi"/>
              </w:rPr>
              <w:t>Develop a proposal for tourism authority to organize Sufi Musical Night at your local area. (To be submit at the time of assessment).</w:t>
            </w:r>
          </w:p>
        </w:tc>
      </w:tr>
    </w:tbl>
    <w:p w14:paraId="614E03A4" w14:textId="77777777" w:rsidR="00A035F9" w:rsidRPr="009B7B94" w:rsidRDefault="00A035F9" w:rsidP="005F79BA">
      <w:pPr>
        <w:spacing w:after="0"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A035F9" w:rsidRPr="009B7B94" w14:paraId="5BD0A5BF" w14:textId="77777777" w:rsidTr="00DC2A83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08EEA67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673D3D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4924E3F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A66348" w:rsidRPr="009B7B94" w14:paraId="7AD6EDDA" w14:textId="77777777" w:rsidTr="00A66348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0FC10484" w14:textId="776F42D8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  <w:r w:rsidRPr="00BE4BE0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5F79BA" w:rsidRPr="009B7B94" w14:paraId="4A523988" w14:textId="77777777" w:rsidTr="00DC2A83">
        <w:trPr>
          <w:trHeight w:val="398"/>
          <w:jc w:val="center"/>
        </w:trPr>
        <w:tc>
          <w:tcPr>
            <w:tcW w:w="6817" w:type="dxa"/>
          </w:tcPr>
          <w:p w14:paraId="156C69C3" w14:textId="2C0F0B71" w:rsidR="005F79BA" w:rsidRPr="009B7B94" w:rsidRDefault="005F79BA" w:rsidP="005F79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BE4BE0">
              <w:rPr>
                <w:rFonts w:asciiTheme="majorBidi" w:hAnsiTheme="majorBidi" w:cstheme="majorBidi"/>
              </w:rPr>
              <w:t>Identify the event concept and organization.</w:t>
            </w:r>
          </w:p>
        </w:tc>
        <w:tc>
          <w:tcPr>
            <w:tcW w:w="990" w:type="dxa"/>
            <w:vAlign w:val="center"/>
          </w:tcPr>
          <w:p w14:paraId="7B2210A3" w14:textId="77777777" w:rsidR="005F79BA" w:rsidRPr="009B7B94" w:rsidRDefault="005F79BA" w:rsidP="005F79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4E54342" w14:textId="77777777" w:rsidR="005F79BA" w:rsidRPr="009B7B94" w:rsidRDefault="005F79BA" w:rsidP="005F79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5F79BA" w:rsidRPr="009B7B94" w14:paraId="5B31FE46" w14:textId="77777777" w:rsidTr="00DC2A83">
        <w:trPr>
          <w:trHeight w:val="398"/>
          <w:jc w:val="center"/>
        </w:trPr>
        <w:tc>
          <w:tcPr>
            <w:tcW w:w="6817" w:type="dxa"/>
          </w:tcPr>
          <w:p w14:paraId="1E339F49" w14:textId="5836BF6C" w:rsidR="005F79BA" w:rsidRPr="009B7B94" w:rsidRDefault="005F79BA" w:rsidP="005F79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BE4BE0">
              <w:rPr>
                <w:rFonts w:asciiTheme="majorBidi" w:hAnsiTheme="majorBidi" w:cstheme="majorBidi"/>
              </w:rPr>
              <w:t>Identify the event registration procedures.</w:t>
            </w:r>
          </w:p>
        </w:tc>
        <w:tc>
          <w:tcPr>
            <w:tcW w:w="990" w:type="dxa"/>
            <w:vAlign w:val="center"/>
          </w:tcPr>
          <w:p w14:paraId="3D728664" w14:textId="77777777" w:rsidR="005F79BA" w:rsidRPr="009B7B94" w:rsidRDefault="005F79BA" w:rsidP="005F79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D9A801E" w14:textId="77777777" w:rsidR="005F79BA" w:rsidRPr="009B7B94" w:rsidRDefault="005F79BA" w:rsidP="005F79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5F79BA" w:rsidRPr="009B7B94" w14:paraId="43630296" w14:textId="77777777" w:rsidTr="00DC2A83">
        <w:trPr>
          <w:trHeight w:val="398"/>
          <w:jc w:val="center"/>
        </w:trPr>
        <w:tc>
          <w:tcPr>
            <w:tcW w:w="6817" w:type="dxa"/>
          </w:tcPr>
          <w:p w14:paraId="491FC7F1" w14:textId="475A761D" w:rsidR="005F79BA" w:rsidRPr="009B7B94" w:rsidRDefault="005F79BA" w:rsidP="005F79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BE4BE0">
              <w:rPr>
                <w:rFonts w:asciiTheme="majorBidi" w:hAnsiTheme="majorBidi" w:cstheme="majorBidi"/>
              </w:rPr>
              <w:t xml:space="preserve">Determine event design, </w:t>
            </w:r>
            <w:proofErr w:type="gramStart"/>
            <w:r w:rsidRPr="00BE4BE0">
              <w:rPr>
                <w:rFonts w:asciiTheme="majorBidi" w:hAnsiTheme="majorBidi" w:cstheme="majorBidi"/>
              </w:rPr>
              <w:t>budget</w:t>
            </w:r>
            <w:proofErr w:type="gramEnd"/>
            <w:r w:rsidRPr="00BE4BE0">
              <w:rPr>
                <w:rFonts w:asciiTheme="majorBidi" w:hAnsiTheme="majorBidi" w:cstheme="majorBidi"/>
              </w:rPr>
              <w:t xml:space="preserve"> and forecast.</w:t>
            </w:r>
          </w:p>
        </w:tc>
        <w:tc>
          <w:tcPr>
            <w:tcW w:w="990" w:type="dxa"/>
            <w:vAlign w:val="center"/>
          </w:tcPr>
          <w:p w14:paraId="634637F9" w14:textId="77777777" w:rsidR="005F79BA" w:rsidRPr="009B7B94" w:rsidRDefault="005F79BA" w:rsidP="005F79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7DE39FB" w14:textId="77777777" w:rsidR="005F79BA" w:rsidRPr="009B7B94" w:rsidRDefault="005F79BA" w:rsidP="005F79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5F79BA" w:rsidRPr="009B7B94" w14:paraId="4FCC196C" w14:textId="77777777" w:rsidTr="00DC2A83">
        <w:trPr>
          <w:trHeight w:val="398"/>
          <w:jc w:val="center"/>
        </w:trPr>
        <w:tc>
          <w:tcPr>
            <w:tcW w:w="6817" w:type="dxa"/>
          </w:tcPr>
          <w:p w14:paraId="4D506E8B" w14:textId="7472153E" w:rsidR="005F79BA" w:rsidRPr="009B7B94" w:rsidRDefault="005F79BA" w:rsidP="005F79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BE4BE0">
              <w:rPr>
                <w:rFonts w:asciiTheme="majorBidi" w:hAnsiTheme="majorBidi" w:cstheme="majorBidi"/>
              </w:rPr>
              <w:t>Schedule event day operations.</w:t>
            </w:r>
          </w:p>
        </w:tc>
        <w:tc>
          <w:tcPr>
            <w:tcW w:w="990" w:type="dxa"/>
            <w:vAlign w:val="center"/>
          </w:tcPr>
          <w:p w14:paraId="21AD974D" w14:textId="77777777" w:rsidR="005F79BA" w:rsidRPr="009B7B94" w:rsidRDefault="005F79BA" w:rsidP="005F79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B921F6B" w14:textId="77777777" w:rsidR="005F79BA" w:rsidRPr="009B7B94" w:rsidRDefault="005F79BA" w:rsidP="005F79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66348" w:rsidRPr="009B7B94" w14:paraId="5C7863F6" w14:textId="77777777" w:rsidTr="00DC2A83">
        <w:trPr>
          <w:trHeight w:val="398"/>
          <w:jc w:val="center"/>
        </w:trPr>
        <w:tc>
          <w:tcPr>
            <w:tcW w:w="6817" w:type="dxa"/>
          </w:tcPr>
          <w:p w14:paraId="46951AA6" w14:textId="119FCAFB" w:rsidR="00A66348" w:rsidRPr="00BE4BE0" w:rsidRDefault="00A66348" w:rsidP="005F79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erform event planning and execution.</w:t>
            </w:r>
          </w:p>
        </w:tc>
        <w:tc>
          <w:tcPr>
            <w:tcW w:w="990" w:type="dxa"/>
            <w:vAlign w:val="center"/>
          </w:tcPr>
          <w:p w14:paraId="612C3BE0" w14:textId="77777777" w:rsidR="00A66348" w:rsidRPr="009B7B94" w:rsidRDefault="00A66348" w:rsidP="005F79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901FDF4" w14:textId="77777777" w:rsidR="00A66348" w:rsidRPr="009B7B94" w:rsidRDefault="00A66348" w:rsidP="005F79B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7F722229" w14:textId="77777777" w:rsidR="00A035F9" w:rsidRDefault="00A035F9" w:rsidP="00A035F9">
      <w:pPr>
        <w:rPr>
          <w:rFonts w:asciiTheme="majorBidi" w:hAnsiTheme="majorBidi" w:cstheme="majorBidi"/>
        </w:rPr>
      </w:pPr>
    </w:p>
    <w:p w14:paraId="58958551" w14:textId="77777777" w:rsidR="00A035F9" w:rsidRDefault="00A035F9" w:rsidP="00A035F9">
      <w:pPr>
        <w:rPr>
          <w:rFonts w:asciiTheme="majorBidi" w:hAnsiTheme="majorBidi" w:cstheme="majorBidi"/>
        </w:rPr>
      </w:pPr>
    </w:p>
    <w:p w14:paraId="7B28492B" w14:textId="77777777" w:rsidR="00A035F9" w:rsidRDefault="00A035F9" w:rsidP="00A035F9">
      <w:pPr>
        <w:rPr>
          <w:rFonts w:asciiTheme="majorBidi" w:hAnsiTheme="majorBidi" w:cstheme="majorBidi"/>
        </w:rPr>
      </w:pPr>
    </w:p>
    <w:p w14:paraId="538BE12B" w14:textId="77777777" w:rsidR="00A035F9" w:rsidRDefault="00A035F9" w:rsidP="00A035F9">
      <w:pPr>
        <w:rPr>
          <w:rFonts w:asciiTheme="majorBidi" w:hAnsiTheme="majorBidi" w:cstheme="majorBidi"/>
        </w:rPr>
      </w:pPr>
    </w:p>
    <w:p w14:paraId="384A13DA" w14:textId="77777777" w:rsidR="00A035F9" w:rsidRDefault="00A035F9" w:rsidP="00A035F9">
      <w:pPr>
        <w:rPr>
          <w:rFonts w:asciiTheme="majorBidi" w:hAnsiTheme="majorBidi" w:cstheme="majorBidi"/>
        </w:rPr>
      </w:pPr>
    </w:p>
    <w:p w14:paraId="0CE854E3" w14:textId="77777777" w:rsidR="00A035F9" w:rsidRDefault="00A035F9" w:rsidP="00A035F9">
      <w:pPr>
        <w:rPr>
          <w:rFonts w:asciiTheme="majorBidi" w:hAnsiTheme="majorBidi" w:cstheme="majorBidi"/>
        </w:rPr>
      </w:pPr>
    </w:p>
    <w:p w14:paraId="480D2EE7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3CCD34BA" w14:textId="77777777" w:rsidR="00A035F9" w:rsidRPr="009B7B94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2C3C5" wp14:editId="248D42EC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34CFE1" id="Rectangle 5" o:spid="_x0000_s1026" style="position:absolute;margin-left:5.35pt;margin-top:19.75pt;width:119.3pt;height:2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" filled="f" stroked="f" strokeweight="1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s Signature__________________ Assessor’s Signature____________________</w:t>
      </w:r>
    </w:p>
    <w:p w14:paraId="276C911F" w14:textId="7014B530" w:rsidR="00A035F9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>Date: _______________________________</w:t>
      </w:r>
    </w:p>
    <w:p w14:paraId="6577D4BE" w14:textId="412962DA" w:rsidR="00A66348" w:rsidRDefault="00A66348" w:rsidP="00A035F9">
      <w:pPr>
        <w:rPr>
          <w:rFonts w:asciiTheme="majorBidi" w:hAnsiTheme="majorBidi" w:cstheme="majorBidi"/>
          <w:b/>
          <w:bCs/>
        </w:rPr>
      </w:pPr>
    </w:p>
    <w:p w14:paraId="6BC21943" w14:textId="105017E7" w:rsidR="00A66348" w:rsidRDefault="00A66348" w:rsidP="00A035F9">
      <w:pPr>
        <w:rPr>
          <w:rFonts w:asciiTheme="majorBidi" w:hAnsiTheme="majorBidi" w:cstheme="majorBidi"/>
          <w:b/>
          <w:bCs/>
        </w:rPr>
      </w:pPr>
    </w:p>
    <w:p w14:paraId="6BB1B66F" w14:textId="1BB09F09" w:rsidR="00A66348" w:rsidRDefault="00A66348" w:rsidP="00A035F9">
      <w:pPr>
        <w:rPr>
          <w:rFonts w:asciiTheme="majorBidi" w:hAnsiTheme="majorBidi" w:cstheme="majorBidi"/>
          <w:b/>
          <w:bCs/>
        </w:rPr>
      </w:pPr>
    </w:p>
    <w:p w14:paraId="61D1E686" w14:textId="4C857CBE" w:rsidR="00A66348" w:rsidRDefault="00A66348" w:rsidP="00A035F9">
      <w:pPr>
        <w:rPr>
          <w:rFonts w:asciiTheme="majorBidi" w:hAnsiTheme="majorBidi" w:cstheme="majorBidi"/>
          <w:b/>
          <w:bCs/>
        </w:rPr>
      </w:pPr>
    </w:p>
    <w:p w14:paraId="380F6B9A" w14:textId="77777777" w:rsidR="00A66348" w:rsidRPr="009B7B94" w:rsidRDefault="00A66348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B082C08" w14:textId="77777777" w:rsidR="00A035F9" w:rsidRPr="009B7B94" w:rsidRDefault="00A035F9" w:rsidP="00A035F9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A66348" w:rsidRPr="009B7B94" w14:paraId="7DEC17E7" w14:textId="77777777" w:rsidTr="00DC2A83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38DD33F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2EDF567" w14:textId="6D1F95D0" w:rsidR="00A66348" w:rsidRPr="009B7B94" w:rsidRDefault="00A66348" w:rsidP="00A66348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</w:rPr>
              <w:t>5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A66348" w:rsidRPr="009B7B94" w14:paraId="0D570ECD" w14:textId="77777777" w:rsidTr="00DC2A83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55DEE8E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5F95B53F" w14:textId="32DAA793" w:rsidR="00A66348" w:rsidRPr="009B7B94" w:rsidRDefault="00A66348" w:rsidP="00A66348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F5702A">
              <w:rPr>
                <w:rFonts w:asciiTheme="majorBidi" w:hAnsiTheme="majorBidi" w:cstheme="majorBidi"/>
              </w:rPr>
              <w:t>Execute Event Management</w:t>
            </w:r>
          </w:p>
        </w:tc>
      </w:tr>
      <w:tr w:rsidR="00A035F9" w:rsidRPr="009B7B94" w14:paraId="03909E8D" w14:textId="77777777" w:rsidTr="00DC2A83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FDF8AF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DE2096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A035F9" w:rsidRPr="009B7B94" w14:paraId="443EA1DA" w14:textId="77777777" w:rsidTr="00DC2A83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E1F35AD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E5B1F5D" w14:textId="77777777" w:rsidR="00A035F9" w:rsidRPr="009B7B94" w:rsidRDefault="00A035F9" w:rsidP="00DC2A83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8CF13B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B353BA8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A035F9" w:rsidRPr="009B7B94" w14:paraId="7B7052D7" w14:textId="77777777" w:rsidTr="00DC2A83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1D411EC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2FC04987" w14:textId="77777777" w:rsidR="00A035F9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ED17BC2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A4D0FDB" wp14:editId="59662045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B9D2F5F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3DF0DD7E" wp14:editId="5C6E103A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0A0813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585B8C3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60DF146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4FEDDB8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30AABD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1F26F13A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400FFE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56740B4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0529FAC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A035F9" w:rsidRPr="009B7B94" w14:paraId="61787C92" w14:textId="77777777" w:rsidTr="00DC2A83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36877A4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066A5CD8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397891A7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A035F9" w:rsidRPr="009B7B94" w14:paraId="5A0C19B5" w14:textId="77777777" w:rsidTr="00DC2A83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64FE32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21C926A8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CDCC151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7BF1026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7F75D80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7CAD709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5BA83E72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07094D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A035F9" w:rsidRPr="009B7B94" w14:paraId="5E4CCE16" w14:textId="77777777" w:rsidTr="00A66348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D4327C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4598370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914357A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475488B3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auto"/>
          </w:tcPr>
          <w:p w14:paraId="110D0CC7" w14:textId="594E2FB8" w:rsidR="00A035F9" w:rsidRPr="009B7B94" w:rsidRDefault="00A66348" w:rsidP="00DC2A83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3CAFE84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36F28F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A843E0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0518FC77" w14:textId="77777777" w:rsidTr="00DC2A83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38B14A2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9A3613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BD671ED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CDD41E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1F3511B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51F6073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68023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5CD2266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307203D" w14:textId="77777777" w:rsidTr="00DC2A83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A9A250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768BD93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E199C2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788576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48E4FD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29A4FF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4F979D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1C3E3C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036CAC2A" w14:textId="77777777" w:rsidR="00A035F9" w:rsidRPr="009B7B94" w:rsidRDefault="00A035F9" w:rsidP="00A035F9">
      <w:pPr>
        <w:rPr>
          <w:rFonts w:asciiTheme="majorBidi" w:hAnsiTheme="majorBidi" w:cstheme="majorBidi"/>
          <w:sz w:val="12"/>
          <w:szCs w:val="12"/>
        </w:rPr>
      </w:pPr>
    </w:p>
    <w:p w14:paraId="7B157F3A" w14:textId="77777777" w:rsidR="00A035F9" w:rsidRPr="009B7B94" w:rsidRDefault="00A035F9" w:rsidP="00A035F9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02BEC837" w14:textId="77777777" w:rsidR="00A035F9" w:rsidRPr="009B7B94" w:rsidRDefault="00A035F9" w:rsidP="00A035F9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A035F9" w:rsidRPr="009B7B94" w14:paraId="402E4C03" w14:textId="77777777" w:rsidTr="00DC2A83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6C138812" w14:textId="77777777" w:rsidR="00A035F9" w:rsidRPr="009B7B94" w:rsidRDefault="00A035F9" w:rsidP="00DC2A83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7F823AF1" w14:textId="77777777" w:rsidR="00A66348" w:rsidRDefault="00A66348" w:rsidP="00A6634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00FE8B2F" w14:textId="421C2E68" w:rsidR="00A035F9" w:rsidRPr="00A66348" w:rsidRDefault="00A66348" w:rsidP="00A66348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5F79BA">
              <w:rPr>
                <w:rFonts w:asciiTheme="majorBidi" w:hAnsiTheme="majorBidi" w:cstheme="majorBidi"/>
              </w:rPr>
              <w:t>Develop a proposal for tourism authority to organize Sufi Musical Night at your local area. (To be submit at the time of assessment).</w:t>
            </w:r>
          </w:p>
        </w:tc>
      </w:tr>
      <w:tr w:rsidR="00A035F9" w:rsidRPr="009B7B94" w14:paraId="6DE8DC81" w14:textId="77777777" w:rsidTr="00DC2A83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B26E2E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DDCD9F2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CA1DAB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84FF14D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A66348" w:rsidRPr="009B7B94" w14:paraId="692F2C24" w14:textId="77777777" w:rsidTr="00A66348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33EEBF57" w14:textId="71DBEDC9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  <w:r w:rsidRPr="00BE4BE0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A66348" w:rsidRPr="009B7B94" w14:paraId="769CA04D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42FF7616" w14:textId="77777777" w:rsidR="00A66348" w:rsidRPr="009B7B94" w:rsidRDefault="00A66348" w:rsidP="00A6634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D61FD76" w14:textId="2FC1ACC9" w:rsidR="00A66348" w:rsidRPr="009B7B94" w:rsidRDefault="00A66348" w:rsidP="00A6634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E4BE0">
              <w:rPr>
                <w:rFonts w:asciiTheme="majorBidi" w:hAnsiTheme="majorBidi" w:cstheme="majorBidi"/>
              </w:rPr>
              <w:t>Identify the event concept and organization.</w:t>
            </w:r>
          </w:p>
        </w:tc>
        <w:tc>
          <w:tcPr>
            <w:tcW w:w="1080" w:type="dxa"/>
            <w:vAlign w:val="center"/>
          </w:tcPr>
          <w:p w14:paraId="13457F0C" w14:textId="77777777" w:rsidR="00A66348" w:rsidRPr="009B7B94" w:rsidRDefault="00A66348" w:rsidP="00A6634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C27A767" w14:textId="77777777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84E1586" w14:textId="77777777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66348" w:rsidRPr="009B7B94" w14:paraId="6437C663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44883DC6" w14:textId="77777777" w:rsidR="00A66348" w:rsidRPr="009B7B94" w:rsidRDefault="00A66348" w:rsidP="00A6634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9B6AA46" w14:textId="340E58FC" w:rsidR="00A66348" w:rsidRPr="009B7B94" w:rsidRDefault="00A66348" w:rsidP="00A6634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E4BE0">
              <w:rPr>
                <w:rFonts w:asciiTheme="majorBidi" w:hAnsiTheme="majorBidi" w:cstheme="majorBidi"/>
              </w:rPr>
              <w:t>Identify the event registration procedures.</w:t>
            </w:r>
          </w:p>
        </w:tc>
        <w:tc>
          <w:tcPr>
            <w:tcW w:w="1080" w:type="dxa"/>
            <w:vAlign w:val="center"/>
          </w:tcPr>
          <w:p w14:paraId="2FAF1500" w14:textId="77777777" w:rsidR="00A66348" w:rsidRPr="009B7B94" w:rsidRDefault="00A66348" w:rsidP="00A6634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AC5651C" w14:textId="77777777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1C4C148" w14:textId="77777777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66348" w:rsidRPr="009B7B94" w14:paraId="0C6B940E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58651C45" w14:textId="77777777" w:rsidR="00A66348" w:rsidRPr="009B7B94" w:rsidRDefault="00A66348" w:rsidP="00A6634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9FA55CA" w14:textId="25789DB4" w:rsidR="00A66348" w:rsidRPr="009B7B94" w:rsidRDefault="00A66348" w:rsidP="00A6634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E4BE0">
              <w:rPr>
                <w:rFonts w:asciiTheme="majorBidi" w:hAnsiTheme="majorBidi" w:cstheme="majorBidi"/>
              </w:rPr>
              <w:t xml:space="preserve">Determine event design, </w:t>
            </w:r>
            <w:proofErr w:type="gramStart"/>
            <w:r w:rsidRPr="00BE4BE0">
              <w:rPr>
                <w:rFonts w:asciiTheme="majorBidi" w:hAnsiTheme="majorBidi" w:cstheme="majorBidi"/>
              </w:rPr>
              <w:t>budget</w:t>
            </w:r>
            <w:proofErr w:type="gramEnd"/>
            <w:r w:rsidRPr="00BE4BE0">
              <w:rPr>
                <w:rFonts w:asciiTheme="majorBidi" w:hAnsiTheme="majorBidi" w:cstheme="majorBidi"/>
              </w:rPr>
              <w:t xml:space="preserve"> and forecast.</w:t>
            </w:r>
          </w:p>
        </w:tc>
        <w:tc>
          <w:tcPr>
            <w:tcW w:w="1080" w:type="dxa"/>
            <w:vAlign w:val="center"/>
          </w:tcPr>
          <w:p w14:paraId="53B9EE3D" w14:textId="77777777" w:rsidR="00A66348" w:rsidRPr="009B7B94" w:rsidRDefault="00A66348" w:rsidP="00A6634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EF57B6B" w14:textId="77777777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A8C88DE" w14:textId="77777777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66348" w:rsidRPr="009B7B94" w14:paraId="4F90BBD3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4035967C" w14:textId="77777777" w:rsidR="00A66348" w:rsidRPr="009B7B94" w:rsidRDefault="00A66348" w:rsidP="00A6634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2DAEB9C" w14:textId="1F46DA49" w:rsidR="00A66348" w:rsidRPr="009B7B94" w:rsidRDefault="00A66348" w:rsidP="00A6634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E4BE0">
              <w:rPr>
                <w:rFonts w:asciiTheme="majorBidi" w:hAnsiTheme="majorBidi" w:cstheme="majorBidi"/>
              </w:rPr>
              <w:t>Schedule event day operations.</w:t>
            </w:r>
          </w:p>
        </w:tc>
        <w:tc>
          <w:tcPr>
            <w:tcW w:w="1080" w:type="dxa"/>
            <w:vAlign w:val="center"/>
          </w:tcPr>
          <w:p w14:paraId="038DB457" w14:textId="77777777" w:rsidR="00A66348" w:rsidRPr="009B7B94" w:rsidRDefault="00A66348" w:rsidP="00A6634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E4C19F6" w14:textId="77777777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88CE095" w14:textId="77777777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66348" w:rsidRPr="009B7B94" w14:paraId="5C2B37A1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41031132" w14:textId="77777777" w:rsidR="00A66348" w:rsidRPr="009B7B94" w:rsidRDefault="00A66348" w:rsidP="00A6634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DB77EC9" w14:textId="7C30D877" w:rsidR="00A66348" w:rsidRPr="009B7B94" w:rsidRDefault="00A66348" w:rsidP="00A6634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erform event planning and execution.</w:t>
            </w:r>
          </w:p>
        </w:tc>
        <w:tc>
          <w:tcPr>
            <w:tcW w:w="1080" w:type="dxa"/>
            <w:vAlign w:val="center"/>
          </w:tcPr>
          <w:p w14:paraId="7387B3C4" w14:textId="77777777" w:rsidR="00A66348" w:rsidRPr="009B7B94" w:rsidRDefault="00A66348" w:rsidP="00A6634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80862BC" w14:textId="77777777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4C09BF1" w14:textId="77777777" w:rsidR="00A66348" w:rsidRPr="009B7B94" w:rsidRDefault="00A66348" w:rsidP="00A6634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035F9" w:rsidRPr="009B7B94" w14:paraId="6CCC9FFD" w14:textId="77777777" w:rsidTr="00DC2A83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16C2E3C8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060B13AC" wp14:editId="71FE6E85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B952682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DA923B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8E2D7A1" wp14:editId="41772A4F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4628043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01228BB3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555FCF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ED6464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D530020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438A443" w14:textId="77777777" w:rsidR="00A035F9" w:rsidRPr="009B7B94" w:rsidRDefault="00A035F9" w:rsidP="00A035F9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6C0299F8" w14:textId="77777777" w:rsidR="00A035F9" w:rsidRPr="009B7B94" w:rsidRDefault="00A035F9" w:rsidP="00A035F9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A66348" w:rsidRPr="009B7B94" w14:paraId="657BAFD1" w14:textId="77777777" w:rsidTr="00DC2A83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AD9B40F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CDD6BC1" w14:textId="5D8EEA3C" w:rsidR="00A66348" w:rsidRPr="009B7B94" w:rsidRDefault="00A66348" w:rsidP="00A66348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</w:rPr>
              <w:t>5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A66348" w:rsidRPr="009B7B94" w14:paraId="2DCB81C5" w14:textId="77777777" w:rsidTr="00DC2A83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514C38F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189F2E9A" w14:textId="42BE9CCB" w:rsidR="00A66348" w:rsidRPr="009B7B94" w:rsidRDefault="00A66348" w:rsidP="00A66348">
            <w:pPr>
              <w:rPr>
                <w:rFonts w:asciiTheme="majorBidi" w:hAnsiTheme="majorBidi" w:cstheme="majorBidi"/>
                <w:b/>
                <w:bCs/>
              </w:rPr>
            </w:pPr>
            <w:r w:rsidRPr="00F5702A">
              <w:rPr>
                <w:rFonts w:asciiTheme="majorBidi" w:hAnsiTheme="majorBidi" w:cstheme="majorBidi"/>
              </w:rPr>
              <w:t>Execute Event Management</w:t>
            </w:r>
          </w:p>
        </w:tc>
      </w:tr>
      <w:tr w:rsidR="00A66348" w:rsidRPr="009B7B94" w14:paraId="64713A8B" w14:textId="77777777" w:rsidTr="00DC2A83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3E2267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1BAC055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A66348" w:rsidRPr="009B7B94" w14:paraId="68D61886" w14:textId="77777777" w:rsidTr="00DC2A83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6DFD324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3B3F474" w14:textId="77777777" w:rsidR="00A66348" w:rsidRPr="009B7B94" w:rsidRDefault="00A66348" w:rsidP="00A66348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19B5E0F5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183D02C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A66348" w:rsidRPr="009B7B94" w14:paraId="1A66DC2A" w14:textId="77777777" w:rsidTr="00DC2A83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877C649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5FED728" w14:textId="77777777" w:rsidR="00A66348" w:rsidRDefault="00A66348" w:rsidP="00A6634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C90DE17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139EE4FB" wp14:editId="51C3213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6502A4F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5DDFF04" wp14:editId="708D1398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E200217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CA4F9EA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0144C85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25C83ADF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D874B77" w14:textId="77777777" w:rsidR="00A66348" w:rsidRPr="009B7B94" w:rsidRDefault="00A66348" w:rsidP="00A6634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7718F91E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40C511A4" w14:textId="77777777" w:rsidTr="00DC2A83">
        <w:trPr>
          <w:trHeight w:val="710"/>
        </w:trPr>
        <w:tc>
          <w:tcPr>
            <w:tcW w:w="9540" w:type="dxa"/>
            <w:vAlign w:val="center"/>
          </w:tcPr>
          <w:p w14:paraId="1419E724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andidate’s response is not required to be identical, but similar concepts and/or keywords must be used. Oral questioning may be used to clarify the candidate's understanding of the topic and its application.</w:t>
            </w:r>
          </w:p>
        </w:tc>
      </w:tr>
    </w:tbl>
    <w:p w14:paraId="634297F1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A035F9" w:rsidRPr="009B7B94" w14:paraId="25F9A9E1" w14:textId="77777777" w:rsidTr="00DC2A83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0CCBF0D0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06E2237F" w14:textId="77777777" w:rsidR="00A035F9" w:rsidRPr="009B7B94" w:rsidRDefault="00A035F9" w:rsidP="00DC2A83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C788100" w14:textId="77777777" w:rsidR="00A035F9" w:rsidRPr="009B7B94" w:rsidRDefault="00A035F9" w:rsidP="00DC2A83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A035F9" w:rsidRPr="009B7B94" w14:paraId="57D6E73B" w14:textId="77777777" w:rsidTr="00DC2A83">
        <w:trPr>
          <w:trHeight w:val="315"/>
          <w:jc w:val="center"/>
        </w:trPr>
        <w:tc>
          <w:tcPr>
            <w:tcW w:w="487" w:type="dxa"/>
            <w:vMerge w:val="restart"/>
          </w:tcPr>
          <w:p w14:paraId="75F6DE26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AB5479A" w14:textId="6D539CBD" w:rsidR="00A035F9" w:rsidRPr="00BB36E6" w:rsidRDefault="00BA010E" w:rsidP="000A625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are the </w:t>
            </w:r>
            <w:r w:rsidRPr="00BA010E">
              <w:rPr>
                <w:rFonts w:asciiTheme="majorBidi" w:hAnsiTheme="majorBidi" w:cstheme="majorBidi"/>
                <w:b/>
                <w:bCs/>
              </w:rPr>
              <w:t>types and levels of events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378892B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D718A64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3B9237F5" w14:textId="77777777" w:rsidTr="00DC2A83">
        <w:trPr>
          <w:trHeight w:val="934"/>
          <w:jc w:val="center"/>
        </w:trPr>
        <w:tc>
          <w:tcPr>
            <w:tcW w:w="487" w:type="dxa"/>
            <w:vMerge/>
          </w:tcPr>
          <w:p w14:paraId="6A71B885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7C0AA59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2553DE9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D90156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92025DE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73799189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9D12551" w14:textId="51947CAF" w:rsidR="00BA010E" w:rsidRPr="00BB36E6" w:rsidRDefault="00BA010E" w:rsidP="00BA010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are the roles and responsibilities of the event manager?</w:t>
            </w:r>
          </w:p>
        </w:tc>
        <w:tc>
          <w:tcPr>
            <w:tcW w:w="1435" w:type="dxa"/>
            <w:vMerge w:val="restart"/>
          </w:tcPr>
          <w:p w14:paraId="0791415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A8345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616E5503" w14:textId="77777777" w:rsidTr="00DC2A83">
        <w:trPr>
          <w:trHeight w:val="714"/>
          <w:jc w:val="center"/>
        </w:trPr>
        <w:tc>
          <w:tcPr>
            <w:tcW w:w="487" w:type="dxa"/>
            <w:vMerge/>
          </w:tcPr>
          <w:p w14:paraId="71598944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2F3EAD2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2842A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352901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7BF6FE3F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60C036B2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8FF2600" w14:textId="6BD83CE5" w:rsidR="00A035F9" w:rsidRPr="00BB36E6" w:rsidRDefault="00177ECE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How would you </w:t>
            </w:r>
            <w:r w:rsidR="003345FC">
              <w:rPr>
                <w:rFonts w:asciiTheme="majorBidi" w:hAnsiTheme="majorBidi" w:cstheme="majorBidi"/>
                <w:b/>
                <w:bCs/>
              </w:rPr>
              <w:t>maintain the technical measure of the ecological and environmental factors during the event?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1435" w:type="dxa"/>
            <w:vMerge w:val="restart"/>
          </w:tcPr>
          <w:p w14:paraId="7F61B7F2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2DAB8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66348" w:rsidRPr="009B7B94" w14:paraId="1CD4883C" w14:textId="77777777" w:rsidTr="00751AC5">
        <w:trPr>
          <w:trHeight w:val="1415"/>
          <w:jc w:val="center"/>
        </w:trPr>
        <w:tc>
          <w:tcPr>
            <w:tcW w:w="487" w:type="dxa"/>
            <w:vMerge/>
          </w:tcPr>
          <w:p w14:paraId="4D84B644" w14:textId="77777777" w:rsidR="00A66348" w:rsidRPr="009B7B94" w:rsidRDefault="00A66348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7512072" w14:textId="77777777" w:rsidR="00A66348" w:rsidRPr="00BB36E6" w:rsidRDefault="00A66348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7E56BC22" w14:textId="77777777" w:rsidR="00A66348" w:rsidRPr="009B7B94" w:rsidRDefault="00A66348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607C54F8" w14:textId="77777777" w:rsidR="00A66348" w:rsidRPr="009B7B94" w:rsidRDefault="00A66348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2A847F34" w14:textId="77777777" w:rsidR="00A035F9" w:rsidRDefault="00A035F9" w:rsidP="00A035F9">
      <w:pPr>
        <w:rPr>
          <w:rFonts w:asciiTheme="majorBidi" w:hAnsiTheme="majorBidi" w:cstheme="majorBidi"/>
        </w:rPr>
      </w:pPr>
    </w:p>
    <w:p w14:paraId="3810C8B4" w14:textId="77777777" w:rsidR="00A035F9" w:rsidRDefault="00A035F9" w:rsidP="00A035F9">
      <w:pPr>
        <w:rPr>
          <w:rFonts w:asciiTheme="majorBidi" w:hAnsiTheme="majorBidi" w:cstheme="majorBidi"/>
        </w:rPr>
      </w:pPr>
    </w:p>
    <w:p w14:paraId="76F080EC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038ECE48" w14:textId="77777777" w:rsidR="00A035F9" w:rsidRPr="009B7B94" w:rsidRDefault="00A035F9" w:rsidP="00A035F9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59744AE7" w14:textId="77777777" w:rsidTr="00DC2A83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88C4D0B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A035F9" w:rsidRPr="009B7B94" w14:paraId="4E80BB7C" w14:textId="77777777" w:rsidTr="00DC2A83">
        <w:tc>
          <w:tcPr>
            <w:tcW w:w="9540" w:type="dxa"/>
          </w:tcPr>
          <w:p w14:paraId="5D6A6AB0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68BDBEB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20DE9677" w14:textId="77777777" w:rsidTr="00DC2A83">
        <w:tc>
          <w:tcPr>
            <w:tcW w:w="9540" w:type="dxa"/>
          </w:tcPr>
          <w:p w14:paraId="3BA55A37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82C579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1E1DC5BE" w14:textId="77777777" w:rsidTr="00DC2A83">
        <w:tc>
          <w:tcPr>
            <w:tcW w:w="9540" w:type="dxa"/>
          </w:tcPr>
          <w:p w14:paraId="163F0F1A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3310F2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6F655C2A" w14:textId="77777777" w:rsidTr="00DC2A83">
        <w:tc>
          <w:tcPr>
            <w:tcW w:w="9540" w:type="dxa"/>
          </w:tcPr>
          <w:p w14:paraId="7737DBD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4F9D4CC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053A4D90" w14:textId="77777777" w:rsidTr="00DC2A83">
        <w:tc>
          <w:tcPr>
            <w:tcW w:w="9540" w:type="dxa"/>
          </w:tcPr>
          <w:p w14:paraId="1E8DB11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CCFA6A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4943C2AA" w14:textId="77777777" w:rsidTr="00DC2A83">
        <w:trPr>
          <w:trHeight w:val="1655"/>
        </w:trPr>
        <w:tc>
          <w:tcPr>
            <w:tcW w:w="9540" w:type="dxa"/>
          </w:tcPr>
          <w:p w14:paraId="28BE33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23C8AE1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64CAECE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57F08B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4222B9EE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____________</w:t>
            </w:r>
          </w:p>
        </w:tc>
      </w:tr>
    </w:tbl>
    <w:p w14:paraId="478FE07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A397A9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3366BDC" w14:textId="77777777" w:rsidR="0048287A" w:rsidRDefault="0048287A"/>
    <w:sectPr w:rsidR="0048287A" w:rsidSect="00102FED">
      <w:footerReference w:type="default" r:id="rId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4C500" w14:textId="77777777" w:rsidR="00525972" w:rsidRDefault="00525972">
      <w:pPr>
        <w:spacing w:after="0" w:line="240" w:lineRule="auto"/>
      </w:pPr>
      <w:r>
        <w:separator/>
      </w:r>
    </w:p>
  </w:endnote>
  <w:endnote w:type="continuationSeparator" w:id="0">
    <w:p w14:paraId="694D9814" w14:textId="77777777" w:rsidR="00525972" w:rsidRDefault="00525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59192" w14:textId="77777777" w:rsidR="002F3A56" w:rsidRDefault="003345F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1E88D8" w14:textId="77777777" w:rsidR="002F3A56" w:rsidRDefault="005259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EE204" w14:textId="77777777" w:rsidR="00525972" w:rsidRDefault="00525972">
      <w:pPr>
        <w:spacing w:after="0" w:line="240" w:lineRule="auto"/>
      </w:pPr>
      <w:r>
        <w:separator/>
      </w:r>
    </w:p>
  </w:footnote>
  <w:footnote w:type="continuationSeparator" w:id="0">
    <w:p w14:paraId="2C4EA737" w14:textId="77777777" w:rsidR="00525972" w:rsidRDefault="005259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3BFC"/>
    <w:multiLevelType w:val="hybridMultilevel"/>
    <w:tmpl w:val="067AF95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AC0255"/>
    <w:multiLevelType w:val="hybridMultilevel"/>
    <w:tmpl w:val="4762F926"/>
    <w:lvl w:ilvl="0" w:tplc="D4A0BBA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C7533B"/>
    <w:multiLevelType w:val="hybridMultilevel"/>
    <w:tmpl w:val="78C48E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B8B4E8F"/>
    <w:multiLevelType w:val="hybridMultilevel"/>
    <w:tmpl w:val="1B4C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8"/>
  </w:num>
  <w:num w:numId="5">
    <w:abstractNumId w:val="6"/>
  </w:num>
  <w:num w:numId="6">
    <w:abstractNumId w:val="3"/>
  </w:num>
  <w:num w:numId="7">
    <w:abstractNumId w:val="9"/>
  </w:num>
  <w:num w:numId="8">
    <w:abstractNumId w:val="10"/>
  </w:num>
  <w:num w:numId="9">
    <w:abstractNumId w:val="7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ABCSxMLQ2MDcyUdpeDU4uLM/DyQAqNaAMMqbNMsAAAA"/>
  </w:docVars>
  <w:rsids>
    <w:rsidRoot w:val="00A035F9"/>
    <w:rsid w:val="00086799"/>
    <w:rsid w:val="000A6259"/>
    <w:rsid w:val="0011571C"/>
    <w:rsid w:val="00177ECE"/>
    <w:rsid w:val="00284881"/>
    <w:rsid w:val="00305E4D"/>
    <w:rsid w:val="003345FC"/>
    <w:rsid w:val="00415DF1"/>
    <w:rsid w:val="0046266B"/>
    <w:rsid w:val="0048287A"/>
    <w:rsid w:val="004956F7"/>
    <w:rsid w:val="00525972"/>
    <w:rsid w:val="005F79BA"/>
    <w:rsid w:val="006772F3"/>
    <w:rsid w:val="006C4A40"/>
    <w:rsid w:val="006F69E0"/>
    <w:rsid w:val="00774AF8"/>
    <w:rsid w:val="00780A82"/>
    <w:rsid w:val="00803F4A"/>
    <w:rsid w:val="00816054"/>
    <w:rsid w:val="00833B2B"/>
    <w:rsid w:val="0089620C"/>
    <w:rsid w:val="00921F41"/>
    <w:rsid w:val="00981513"/>
    <w:rsid w:val="00A035F9"/>
    <w:rsid w:val="00A66348"/>
    <w:rsid w:val="00B3586C"/>
    <w:rsid w:val="00B45986"/>
    <w:rsid w:val="00BA010E"/>
    <w:rsid w:val="00C71AF4"/>
    <w:rsid w:val="00D32CAE"/>
    <w:rsid w:val="00D66D81"/>
    <w:rsid w:val="00DC4AAC"/>
    <w:rsid w:val="00ED5735"/>
    <w:rsid w:val="00EE1AE0"/>
    <w:rsid w:val="00EF6F43"/>
    <w:rsid w:val="00F57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E3AD4"/>
  <w15:chartTrackingRefBased/>
  <w15:docId w15:val="{8105962C-6DAA-458F-AB0E-5ED25BC4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A035F9"/>
    <w:pPr>
      <w:spacing w:after="200" w:line="276" w:lineRule="auto"/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35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35F9"/>
    <w:rPr>
      <w:rFonts w:asciiTheme="majorBidi" w:hAnsiTheme="majorBidi" w:cstheme="majorBidi"/>
      <w:b/>
      <w:sz w:val="32"/>
    </w:rPr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035F9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A035F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3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F9"/>
  </w:style>
  <w:style w:type="paragraph" w:customStyle="1" w:styleId="PC">
    <w:name w:val="PC"/>
    <w:basedOn w:val="ListParagraph"/>
    <w:link w:val="PCChar"/>
    <w:qFormat/>
    <w:rsid w:val="00A035F9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A035F9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A035F9"/>
  </w:style>
  <w:style w:type="character" w:customStyle="1" w:styleId="Heading2Char">
    <w:name w:val="Heading 2 Char"/>
    <w:basedOn w:val="DefaultParagraphFont"/>
    <w:link w:val="Heading2"/>
    <w:uiPriority w:val="9"/>
    <w:semiHidden/>
    <w:rsid w:val="00A035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699</Words>
  <Characters>398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Zeeshan</dc:creator>
  <cp:keywords/>
  <dc:description/>
  <cp:lastModifiedBy>Dr Zeeshan</cp:lastModifiedBy>
  <cp:revision>9</cp:revision>
  <dcterms:created xsi:type="dcterms:W3CDTF">2021-11-18T08:26:00Z</dcterms:created>
  <dcterms:modified xsi:type="dcterms:W3CDTF">2021-12-14T17:03:00Z</dcterms:modified>
</cp:coreProperties>
</file>